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9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162/</w:t>
            </w:r>
            <w:r>
              <w:rPr>
                <w:rFonts w:hint="eastAsia" w:ascii="仿宋" w:hAnsi="仿宋" w:eastAsia="仿宋"/>
                <w:color w:val="000000"/>
              </w:rPr>
              <w:t>83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4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2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96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24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86/</w:t>
            </w:r>
            <w:r>
              <w:rPr>
                <w:rFonts w:hint="eastAsia" w:ascii="仿宋" w:hAnsi="仿宋" w:eastAsia="仿宋"/>
                <w:color w:val="000000"/>
              </w:rPr>
              <w:t>8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8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2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509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2729/</w:t>
            </w:r>
            <w:r>
              <w:rPr>
                <w:rFonts w:hint="eastAsia" w:ascii="仿宋" w:hAnsi="仿宋" w:eastAsia="仿宋"/>
                <w:color w:val="000000"/>
              </w:rPr>
              <w:t>126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1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3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5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6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7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8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0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2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4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7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0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3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6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942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5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1157/</w:t>
            </w:r>
            <w:r>
              <w:rPr>
                <w:rFonts w:hint="eastAsia" w:ascii="仿宋" w:hAnsi="仿宋" w:eastAsia="仿宋"/>
                <w:color w:val="000000"/>
              </w:rPr>
              <w:t>204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2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3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4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3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0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5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08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8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5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0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74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5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95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044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34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466/</w:t>
            </w:r>
            <w:r>
              <w:rPr>
                <w:rFonts w:hint="eastAsia" w:ascii="仿宋" w:hAnsi="仿宋" w:eastAsia="仿宋"/>
                <w:color w:val="000000"/>
              </w:rPr>
              <w:t>26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5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1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3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7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4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2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0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8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5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1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42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7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德</w:t>
            </w: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3795/</w:t>
            </w:r>
            <w:r>
              <w:rPr>
                <w:rFonts w:hint="eastAsia" w:ascii="仿宋" w:hAnsi="仿宋" w:eastAsia="仿宋"/>
                <w:color w:val="000000"/>
              </w:rPr>
              <w:t>44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1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8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1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8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9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33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8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5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0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4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6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40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631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7FFF11F"/>
    <w:rsid w:val="59384BA4"/>
    <w:rsid w:val="5A0E426E"/>
    <w:rsid w:val="5AED101B"/>
    <w:rsid w:val="5B775639"/>
    <w:rsid w:val="5DD076F9"/>
    <w:rsid w:val="5FA8650B"/>
    <w:rsid w:val="5FFFF873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0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6T07:18:00Z</dcterms:created>
  <dc:creator>Q</dc:creator>
  <cp:lastModifiedBy>eaglebu</cp:lastModifiedBy>
  <cp:lastPrinted>2020-02-16T07:16:00Z</cp:lastPrinted>
  <dcterms:modified xsi:type="dcterms:W3CDTF">2020-03-13T16:02:45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